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１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1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1,296.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76,328.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1,757,109.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6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924,792.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924,79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1,924,792.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1.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925,183.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689,648.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31,354.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55,089.1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1,299.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924,792.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72,25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31,354.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4,497.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0,029.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77,904.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4,596.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4,099.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9,798.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0,964.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04,045.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79,544.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85E2A312-83EB-4847-9727-9E3A698DC312}"/>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0EA87F91-89F3-4519-9CB8-295477DABE9A}"/>
  </w:font>
  <w:font w:name="仿宋">
    <w:panose1 w:val="02010609060101010101"/>
    <w:charset w:val="86"/>
    <w:family w:val="auto"/>
    <w:pitch w:val="default"/>
    <w:sig w:usb0="800002BF" w:usb1="38CF7CFA" w:usb2="00000016" w:usb3="00000000" w:csb0="00040001" w:csb1="00000000"/>
    <w:embedRegular r:id="rId3" w:fontKey="{8E1A008E-CE24-4283-B6B9-BC45850D5165}"/>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1B2dCpGxmOSvHRkW3arPjvLLxNE=" w:salt="ulV94YOO5OpxeWsI3XSJm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4756E1F"/>
    <w:rsid w:val="15271F3C"/>
    <w:rsid w:val="153D2966"/>
    <w:rsid w:val="17E41503"/>
    <w:rsid w:val="1B405FCF"/>
    <w:rsid w:val="261E0F30"/>
    <w:rsid w:val="2A3A53F1"/>
    <w:rsid w:val="2F4671E3"/>
    <w:rsid w:val="33C40040"/>
    <w:rsid w:val="342153CB"/>
    <w:rsid w:val="34296D79"/>
    <w:rsid w:val="38D97024"/>
    <w:rsid w:val="38E926E9"/>
    <w:rsid w:val="3D320D98"/>
    <w:rsid w:val="3F1F63EA"/>
    <w:rsid w:val="4264087B"/>
    <w:rsid w:val="42FF6865"/>
    <w:rsid w:val="43F3566A"/>
    <w:rsid w:val="44021C29"/>
    <w:rsid w:val="44FC1717"/>
    <w:rsid w:val="457A406E"/>
    <w:rsid w:val="466D0831"/>
    <w:rsid w:val="46CD3A39"/>
    <w:rsid w:val="47BD4D02"/>
    <w:rsid w:val="48E8631C"/>
    <w:rsid w:val="49D806A7"/>
    <w:rsid w:val="49FA15B3"/>
    <w:rsid w:val="4C2F4750"/>
    <w:rsid w:val="4D870C30"/>
    <w:rsid w:val="4DC7164B"/>
    <w:rsid w:val="4FE31BB9"/>
    <w:rsid w:val="51366883"/>
    <w:rsid w:val="51A03B59"/>
    <w:rsid w:val="57B47E4D"/>
    <w:rsid w:val="5B274A5A"/>
    <w:rsid w:val="5C927E9F"/>
    <w:rsid w:val="5E660FCE"/>
    <w:rsid w:val="62446D78"/>
    <w:rsid w:val="65F8551E"/>
    <w:rsid w:val="69DA5A97"/>
    <w:rsid w:val="6A434793"/>
    <w:rsid w:val="6AF71159"/>
    <w:rsid w:val="6CB373DA"/>
    <w:rsid w:val="6F8C2174"/>
    <w:rsid w:val="705B15C4"/>
    <w:rsid w:val="71053ABC"/>
    <w:rsid w:val="73083B4A"/>
    <w:rsid w:val="73181AE2"/>
    <w:rsid w:val="737F3265"/>
    <w:rsid w:val="73E97FF0"/>
    <w:rsid w:val="757F3635"/>
    <w:rsid w:val="77404980"/>
    <w:rsid w:val="779243CC"/>
    <w:rsid w:val="798D2AE9"/>
    <w:rsid w:val="7F78210B"/>
    <w:rsid w:val="7FF12D7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32</c:v>
                </c:pt>
                <c:pt idx="1">
                  <c:v>1.0231</c:v>
                </c:pt>
                <c:pt idx="2">
                  <c:v>1.0231</c:v>
                </c:pt>
                <c:pt idx="3">
                  <c:v>1.024</c:v>
                </c:pt>
                <c:pt idx="4">
                  <c:v>1.0243</c:v>
                </c:pt>
                <c:pt idx="5">
                  <c:v>1.0245</c:v>
                </c:pt>
                <c:pt idx="6">
                  <c:v>1.0247</c:v>
                </c:pt>
                <c:pt idx="7">
                  <c:v>1.0247</c:v>
                </c:pt>
                <c:pt idx="8">
                  <c:v>1.0247</c:v>
                </c:pt>
                <c:pt idx="9">
                  <c:v>1.0253</c:v>
                </c:pt>
                <c:pt idx="10">
                  <c:v>1.0256</c:v>
                </c:pt>
                <c:pt idx="11">
                  <c:v>1.0259</c:v>
                </c:pt>
                <c:pt idx="12">
                  <c:v>1.026</c:v>
                </c:pt>
                <c:pt idx="13">
                  <c:v>1.0263</c:v>
                </c:pt>
                <c:pt idx="14">
                  <c:v>1.0263</c:v>
                </c:pt>
                <c:pt idx="15">
                  <c:v>1.0263</c:v>
                </c:pt>
                <c:pt idx="16">
                  <c:v>1.0269</c:v>
                </c:pt>
                <c:pt idx="17">
                  <c:v>1.0272</c:v>
                </c:pt>
                <c:pt idx="18">
                  <c:v>1.0273</c:v>
                </c:pt>
                <c:pt idx="19">
                  <c:v>1.0277</c:v>
                </c:pt>
                <c:pt idx="20">
                  <c:v>1.028</c:v>
                </c:pt>
                <c:pt idx="21">
                  <c:v>1.0279</c:v>
                </c:pt>
                <c:pt idx="22">
                  <c:v>1.0279</c:v>
                </c:pt>
                <c:pt idx="23">
                  <c:v>1.0287</c:v>
                </c:pt>
                <c:pt idx="24">
                  <c:v>1.0289</c:v>
                </c:pt>
                <c:pt idx="25">
                  <c:v>1.0293</c:v>
                </c:pt>
                <c:pt idx="26">
                  <c:v>1.0294</c:v>
                </c:pt>
                <c:pt idx="27">
                  <c:v>1.0296</c:v>
                </c:pt>
                <c:pt idx="28">
                  <c:v>1.0296</c:v>
                </c:pt>
                <c:pt idx="29">
                  <c:v>1.03</c:v>
                </c:pt>
                <c:pt idx="30">
                  <c:v>1.0302</c:v>
                </c:pt>
                <c:pt idx="31">
                  <c:v>1.0302</c:v>
                </c:pt>
                <c:pt idx="32">
                  <c:v>1.0302</c:v>
                </c:pt>
                <c:pt idx="33">
                  <c:v>1.0302</c:v>
                </c:pt>
                <c:pt idx="34">
                  <c:v>1.0301</c:v>
                </c:pt>
                <c:pt idx="35">
                  <c:v>1.0301</c:v>
                </c:pt>
                <c:pt idx="36">
                  <c:v>1.0301</c:v>
                </c:pt>
                <c:pt idx="37">
                  <c:v>1.0318</c:v>
                </c:pt>
                <c:pt idx="38">
                  <c:v>1.0319</c:v>
                </c:pt>
                <c:pt idx="39">
                  <c:v>1.0322</c:v>
                </c:pt>
                <c:pt idx="40">
                  <c:v>1.0325</c:v>
                </c:pt>
                <c:pt idx="41">
                  <c:v>1.0325</c:v>
                </c:pt>
                <c:pt idx="42">
                  <c:v>1.0325</c:v>
                </c:pt>
                <c:pt idx="43">
                  <c:v>1.0325</c:v>
                </c:pt>
                <c:pt idx="44">
                  <c:v>1.0332</c:v>
                </c:pt>
                <c:pt idx="45">
                  <c:v>1.0334</c:v>
                </c:pt>
                <c:pt idx="46">
                  <c:v>1.0336</c:v>
                </c:pt>
                <c:pt idx="47">
                  <c:v>1.0337</c:v>
                </c:pt>
                <c:pt idx="48">
                  <c:v>1.034</c:v>
                </c:pt>
                <c:pt idx="49">
                  <c:v>1.034</c:v>
                </c:pt>
                <c:pt idx="50">
                  <c:v>1.034</c:v>
                </c:pt>
                <c:pt idx="51">
                  <c:v>1.0347</c:v>
                </c:pt>
                <c:pt idx="52">
                  <c:v>1.0348</c:v>
                </c:pt>
                <c:pt idx="53">
                  <c:v>1.035</c:v>
                </c:pt>
                <c:pt idx="54">
                  <c:v>1.0352</c:v>
                </c:pt>
                <c:pt idx="55">
                  <c:v>1.0354</c:v>
                </c:pt>
                <c:pt idx="56">
                  <c:v>1.0354</c:v>
                </c:pt>
                <c:pt idx="57">
                  <c:v>1.0354</c:v>
                </c:pt>
                <c:pt idx="58">
                  <c:v>1.036</c:v>
                </c:pt>
                <c:pt idx="59">
                  <c:v>1.0362</c:v>
                </c:pt>
                <c:pt idx="60">
                  <c:v>1.0363</c:v>
                </c:pt>
                <c:pt idx="61">
                  <c:v>1.0365</c:v>
                </c:pt>
                <c:pt idx="62">
                  <c:v>1.0367</c:v>
                </c:pt>
                <c:pt idx="63">
                  <c:v>1.0366</c:v>
                </c:pt>
                <c:pt idx="64">
                  <c:v>1.0366</c:v>
                </c:pt>
                <c:pt idx="65">
                  <c:v>1.0374</c:v>
                </c:pt>
                <c:pt idx="66">
                  <c:v>1.0374</c:v>
                </c:pt>
                <c:pt idx="67">
                  <c:v>1.0376</c:v>
                </c:pt>
                <c:pt idx="68">
                  <c:v>1.0375</c:v>
                </c:pt>
                <c:pt idx="69">
                  <c:v>1.0375</c:v>
                </c:pt>
                <c:pt idx="70">
                  <c:v>1.0375</c:v>
                </c:pt>
                <c:pt idx="71">
                  <c:v>1.0374</c:v>
                </c:pt>
                <c:pt idx="72">
                  <c:v>1.0382</c:v>
                </c:pt>
                <c:pt idx="73">
                  <c:v>1.0383</c:v>
                </c:pt>
                <c:pt idx="74">
                  <c:v>1.0386</c:v>
                </c:pt>
                <c:pt idx="75">
                  <c:v>1.0389</c:v>
                </c:pt>
                <c:pt idx="76">
                  <c:v>1.039</c:v>
                </c:pt>
                <c:pt idx="77">
                  <c:v>1.039</c:v>
                </c:pt>
                <c:pt idx="78">
                  <c:v>1.039</c:v>
                </c:pt>
                <c:pt idx="79">
                  <c:v>1.0397</c:v>
                </c:pt>
                <c:pt idx="80">
                  <c:v>1.0333</c:v>
                </c:pt>
                <c:pt idx="81">
                  <c:v>1.0334</c:v>
                </c:pt>
                <c:pt idx="82">
                  <c:v>1.0337</c:v>
                </c:pt>
                <c:pt idx="83">
                  <c:v>1.034</c:v>
                </c:pt>
                <c:pt idx="84">
                  <c:v>1.034</c:v>
                </c:pt>
                <c:pt idx="85">
                  <c:v>1.0339</c:v>
                </c:pt>
                <c:pt idx="86">
                  <c:v>1.0348</c:v>
                </c:pt>
                <c:pt idx="87">
                  <c:v>1.0349</c:v>
                </c:pt>
                <c:pt idx="88">
                  <c:v>1.0353</c:v>
                </c:pt>
                <c:pt idx="89">
                  <c:v>1.0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9.77326035968007e-5</c:v>
                </c:pt>
                <c:pt idx="2">
                  <c:v>-9.77326035968007e-5</c:v>
                </c:pt>
                <c:pt idx="3">
                  <c:v>0.000781860828772407</c:v>
                </c:pt>
                <c:pt idx="4">
                  <c:v>0.00107505863956203</c:v>
                </c:pt>
                <c:pt idx="5">
                  <c:v>0.00127052384675519</c:v>
                </c:pt>
                <c:pt idx="6">
                  <c:v>0.00146598905394812</c:v>
                </c:pt>
                <c:pt idx="7">
                  <c:v>0.00146598905394812</c:v>
                </c:pt>
                <c:pt idx="8">
                  <c:v>0.00146598905394812</c:v>
                </c:pt>
                <c:pt idx="9">
                  <c:v>0.00205238467552782</c:v>
                </c:pt>
                <c:pt idx="10">
                  <c:v>0.00234558248631744</c:v>
                </c:pt>
                <c:pt idx="11">
                  <c:v>0.00263878029710707</c:v>
                </c:pt>
                <c:pt idx="12">
                  <c:v>0.00273651290070354</c:v>
                </c:pt>
                <c:pt idx="13">
                  <c:v>0.00302971071149316</c:v>
                </c:pt>
                <c:pt idx="14">
                  <c:v>0.00302971071149316</c:v>
                </c:pt>
                <c:pt idx="15">
                  <c:v>0.00302971071149316</c:v>
                </c:pt>
                <c:pt idx="16">
                  <c:v>0.00361610633307263</c:v>
                </c:pt>
                <c:pt idx="17">
                  <c:v>0.00390930414386226</c:v>
                </c:pt>
                <c:pt idx="18">
                  <c:v>0.00400703674745895</c:v>
                </c:pt>
                <c:pt idx="19">
                  <c:v>0.00439796716184504</c:v>
                </c:pt>
                <c:pt idx="20">
                  <c:v>0.00469116497263489</c:v>
                </c:pt>
                <c:pt idx="21">
                  <c:v>0.0045934323690382</c:v>
                </c:pt>
                <c:pt idx="22">
                  <c:v>0.0045934323690382</c:v>
                </c:pt>
                <c:pt idx="23">
                  <c:v>0.0053752931978106</c:v>
                </c:pt>
                <c:pt idx="24">
                  <c:v>0.00557075840500376</c:v>
                </c:pt>
                <c:pt idx="25">
                  <c:v>0.00596168881939008</c:v>
                </c:pt>
                <c:pt idx="26">
                  <c:v>0.00605942142298677</c:v>
                </c:pt>
                <c:pt idx="27">
                  <c:v>0.0062548866301797</c:v>
                </c:pt>
                <c:pt idx="28">
                  <c:v>0.0062548866301797</c:v>
                </c:pt>
                <c:pt idx="29">
                  <c:v>0.00664581704456602</c:v>
                </c:pt>
                <c:pt idx="30">
                  <c:v>0.00684128225175917</c:v>
                </c:pt>
                <c:pt idx="31">
                  <c:v>0.00684128225175917</c:v>
                </c:pt>
                <c:pt idx="32">
                  <c:v>0.00684128225175917</c:v>
                </c:pt>
                <c:pt idx="33">
                  <c:v>0.00684128225175917</c:v>
                </c:pt>
                <c:pt idx="34">
                  <c:v>0.00674354964816248</c:v>
                </c:pt>
                <c:pt idx="35">
                  <c:v>0.00674354964816248</c:v>
                </c:pt>
                <c:pt idx="36">
                  <c:v>0.00674354964816248</c:v>
                </c:pt>
                <c:pt idx="37">
                  <c:v>0.00840500390930399</c:v>
                </c:pt>
                <c:pt idx="38">
                  <c:v>0.00850273651290068</c:v>
                </c:pt>
                <c:pt idx="39">
                  <c:v>0.0087959343236903</c:v>
                </c:pt>
                <c:pt idx="40">
                  <c:v>0.00908913213447993</c:v>
                </c:pt>
                <c:pt idx="41">
                  <c:v>0.00908913213447993</c:v>
                </c:pt>
                <c:pt idx="42">
                  <c:v>0.00908913213447993</c:v>
                </c:pt>
                <c:pt idx="43">
                  <c:v>0.00908913213447993</c:v>
                </c:pt>
                <c:pt idx="44">
                  <c:v>0.00977326035965587</c:v>
                </c:pt>
                <c:pt idx="45">
                  <c:v>0.00996872556684902</c:v>
                </c:pt>
                <c:pt idx="46">
                  <c:v>0.0101641907740422</c:v>
                </c:pt>
                <c:pt idx="47">
                  <c:v>0.0102619233776386</c:v>
                </c:pt>
                <c:pt idx="48">
                  <c:v>0.0105551211884283</c:v>
                </c:pt>
                <c:pt idx="49">
                  <c:v>0.0105551211884283</c:v>
                </c:pt>
                <c:pt idx="50">
                  <c:v>0.0105551211884283</c:v>
                </c:pt>
                <c:pt idx="51">
                  <c:v>0.0112392494136042</c:v>
                </c:pt>
                <c:pt idx="52">
                  <c:v>0.0113369820172007</c:v>
                </c:pt>
                <c:pt idx="53">
                  <c:v>0.0115324472243938</c:v>
                </c:pt>
                <c:pt idx="54">
                  <c:v>0.011727912431587</c:v>
                </c:pt>
                <c:pt idx="55">
                  <c:v>0.0119233776387804</c:v>
                </c:pt>
                <c:pt idx="56">
                  <c:v>0.0119233776387804</c:v>
                </c:pt>
                <c:pt idx="57">
                  <c:v>0.0119233776387804</c:v>
                </c:pt>
                <c:pt idx="58">
                  <c:v>0.0125097732603596</c:v>
                </c:pt>
                <c:pt idx="59">
                  <c:v>0.0127052384675528</c:v>
                </c:pt>
                <c:pt idx="60">
                  <c:v>0.0128029710711492</c:v>
                </c:pt>
                <c:pt idx="61">
                  <c:v>0.0129984362783424</c:v>
                </c:pt>
                <c:pt idx="62">
                  <c:v>0.0131939014855353</c:v>
                </c:pt>
                <c:pt idx="63">
                  <c:v>0.0130961688819389</c:v>
                </c:pt>
                <c:pt idx="64">
                  <c:v>0.0130961688819389</c:v>
                </c:pt>
                <c:pt idx="65">
                  <c:v>0.0138780297107115</c:v>
                </c:pt>
                <c:pt idx="66">
                  <c:v>0.0138780297107115</c:v>
                </c:pt>
                <c:pt idx="67">
                  <c:v>0.0140734949179047</c:v>
                </c:pt>
                <c:pt idx="68">
                  <c:v>0.013975762314308</c:v>
                </c:pt>
                <c:pt idx="69">
                  <c:v>0.013975762314308</c:v>
                </c:pt>
                <c:pt idx="70">
                  <c:v>0.013975762314308</c:v>
                </c:pt>
                <c:pt idx="71">
                  <c:v>0.0138780297107115</c:v>
                </c:pt>
                <c:pt idx="72">
                  <c:v>0.0146598905394839</c:v>
                </c:pt>
                <c:pt idx="73">
                  <c:v>0.0147576231430804</c:v>
                </c:pt>
                <c:pt idx="74">
                  <c:v>0.01505082095387</c:v>
                </c:pt>
                <c:pt idx="75">
                  <c:v>0.0153440187646596</c:v>
                </c:pt>
                <c:pt idx="76">
                  <c:v>0.0154417513682563</c:v>
                </c:pt>
                <c:pt idx="77">
                  <c:v>0.0154417513682563</c:v>
                </c:pt>
                <c:pt idx="78">
                  <c:v>0.0154417513682563</c:v>
                </c:pt>
                <c:pt idx="79">
                  <c:v>0.0161258795934323</c:v>
                </c:pt>
                <c:pt idx="80">
                  <c:v>0.00987099296325256</c:v>
                </c:pt>
                <c:pt idx="81">
                  <c:v>0.00996872556684902</c:v>
                </c:pt>
                <c:pt idx="82">
                  <c:v>0.0102619233776386</c:v>
                </c:pt>
                <c:pt idx="83">
                  <c:v>0.0105551211884283</c:v>
                </c:pt>
                <c:pt idx="84">
                  <c:v>0.0105551211884283</c:v>
                </c:pt>
                <c:pt idx="85">
                  <c:v>0.0104573885848318</c:v>
                </c:pt>
                <c:pt idx="86">
                  <c:v>0.0113369820172007</c:v>
                </c:pt>
                <c:pt idx="87">
                  <c:v>0.0114347146207974</c:v>
                </c:pt>
                <c:pt idx="88">
                  <c:v>0.0118256450351837</c:v>
                </c:pt>
                <c:pt idx="89">
                  <c:v>0.016419077404221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3</Words>
  <Characters>3515</Characters>
  <Lines>24</Lines>
  <Paragraphs>6</Paragraphs>
  <TotalTime>0</TotalTime>
  <ScaleCrop>false</ScaleCrop>
  <LinksUpToDate>false</LinksUpToDate>
  <CharactersWithSpaces>3572</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6:0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93EFD5CDD8E44496986BA8A3AB7DBD5C</vt:lpwstr>
  </property>
</Properties>
</file>